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16FC37" w14:textId="67AD05F8" w:rsidR="00A0460B" w:rsidRDefault="008F3102" w:rsidP="00515592">
      <w:pPr>
        <w:bidi w:val="0"/>
      </w:pPr>
      <w:r>
        <w:rPr>
          <w:noProof/>
        </w:rPr>
        <w:drawing>
          <wp:anchor distT="0" distB="0" distL="114300" distR="114300" simplePos="0" relativeHeight="251685888" behindDoc="0" locked="0" layoutInCell="1" allowOverlap="1" wp14:anchorId="34D69702" wp14:editId="214BC110">
            <wp:simplePos x="0" y="0"/>
            <wp:positionH relativeFrom="column">
              <wp:posOffset>-782955</wp:posOffset>
            </wp:positionH>
            <wp:positionV relativeFrom="paragraph">
              <wp:posOffset>6997700</wp:posOffset>
            </wp:positionV>
            <wp:extent cx="256540" cy="219075"/>
            <wp:effectExtent l="0" t="0" r="0" b="9525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6540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4864" behindDoc="0" locked="0" layoutInCell="1" allowOverlap="1" wp14:anchorId="73F27B73" wp14:editId="5D131BBC">
            <wp:simplePos x="0" y="0"/>
            <wp:positionH relativeFrom="column">
              <wp:posOffset>-774065</wp:posOffset>
            </wp:positionH>
            <wp:positionV relativeFrom="paragraph">
              <wp:posOffset>2433320</wp:posOffset>
            </wp:positionV>
            <wp:extent cx="240030" cy="219075"/>
            <wp:effectExtent l="0" t="0" r="7620" b="9525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40030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5648" behindDoc="0" locked="0" layoutInCell="1" allowOverlap="1" wp14:anchorId="5665ACCC" wp14:editId="72672CF1">
            <wp:simplePos x="0" y="0"/>
            <wp:positionH relativeFrom="column">
              <wp:posOffset>-764540</wp:posOffset>
            </wp:positionH>
            <wp:positionV relativeFrom="paragraph">
              <wp:posOffset>906780</wp:posOffset>
            </wp:positionV>
            <wp:extent cx="221615" cy="221615"/>
            <wp:effectExtent l="0" t="0" r="6985" b="6985"/>
            <wp:wrapNone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615" cy="221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2816" behindDoc="0" locked="0" layoutInCell="1" allowOverlap="1" wp14:anchorId="6567B73B" wp14:editId="0D20764E">
            <wp:simplePos x="0" y="0"/>
            <wp:positionH relativeFrom="column">
              <wp:posOffset>3339465</wp:posOffset>
            </wp:positionH>
            <wp:positionV relativeFrom="paragraph">
              <wp:posOffset>-63500</wp:posOffset>
            </wp:positionV>
            <wp:extent cx="144145" cy="100965"/>
            <wp:effectExtent l="0" t="0" r="8255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4145" cy="100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1792" behindDoc="0" locked="0" layoutInCell="1" allowOverlap="1" wp14:anchorId="65D6536F" wp14:editId="5906BC1A">
            <wp:simplePos x="0" y="0"/>
            <wp:positionH relativeFrom="column">
              <wp:posOffset>3336925</wp:posOffset>
            </wp:positionH>
            <wp:positionV relativeFrom="paragraph">
              <wp:posOffset>-291465</wp:posOffset>
            </wp:positionV>
            <wp:extent cx="121285" cy="121285"/>
            <wp:effectExtent l="0" t="0" r="0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1285" cy="121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0682">
        <w:rPr>
          <w:noProof/>
        </w:rPr>
        <w:drawing>
          <wp:anchor distT="0" distB="0" distL="114300" distR="114300" simplePos="0" relativeHeight="251683840" behindDoc="0" locked="0" layoutInCell="1" allowOverlap="1" wp14:anchorId="4549AF1F" wp14:editId="2B68679F">
            <wp:simplePos x="0" y="0"/>
            <wp:positionH relativeFrom="column">
              <wp:posOffset>3369310</wp:posOffset>
            </wp:positionH>
            <wp:positionV relativeFrom="paragraph">
              <wp:posOffset>146050</wp:posOffset>
            </wp:positionV>
            <wp:extent cx="91440" cy="127000"/>
            <wp:effectExtent l="0" t="0" r="3810" b="635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144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56F8">
        <w:rPr>
          <w:noProof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61E36FA7" wp14:editId="4562DAB5">
                <wp:simplePos x="0" y="0"/>
                <wp:positionH relativeFrom="page">
                  <wp:align>right</wp:align>
                </wp:positionH>
                <wp:positionV relativeFrom="paragraph">
                  <wp:posOffset>-913634</wp:posOffset>
                </wp:positionV>
                <wp:extent cx="7772400" cy="10058400"/>
                <wp:effectExtent l="0" t="0" r="0" b="0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rgbClr val="F8F8F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22E682" id="Rectangle 3" o:spid="_x0000_s1026" style="position:absolute;margin-left:560.8pt;margin-top:-71.95pt;width:612pt;height:11in;z-index:25164185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" fillcolor="#f8f8f7" stroked="f">
                <w10:wrap anchorx="page"/>
              </v:rect>
            </w:pict>
          </mc:Fallback>
        </mc:AlternateContent>
      </w:r>
      <w:r w:rsidR="00B6514B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35B3E8F" wp14:editId="73CAE87C">
                <wp:simplePos x="0" y="0"/>
                <wp:positionH relativeFrom="column">
                  <wp:posOffset>-533400</wp:posOffset>
                </wp:positionH>
                <wp:positionV relativeFrom="paragraph">
                  <wp:posOffset>2374265</wp:posOffset>
                </wp:positionV>
                <wp:extent cx="1844040" cy="342900"/>
                <wp:effectExtent l="0" t="0" r="0" b="0"/>
                <wp:wrapNone/>
                <wp:docPr id="1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404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383249" w14:textId="77777777" w:rsidR="00BF4559" w:rsidRPr="00094BE7" w:rsidRDefault="00BF4559" w:rsidP="00BF4559">
                            <w:pPr>
                              <w:bidi w:val="0"/>
                              <w:rPr>
                                <w:rFonts w:ascii="Arial" w:hAnsi="Arial"/>
                                <w:color w:val="0070C0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094BE7">
                              <w:rPr>
                                <w:rFonts w:ascii="Arial" w:hAnsi="Arial"/>
                                <w:color w:val="0070C0"/>
                                <w:spacing w:val="-14"/>
                                <w:sz w:val="40"/>
                                <w:szCs w:val="40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5B3E8F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margin-left:-42pt;margin-top:186.95pt;width:145.2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" filled="f" stroked="f">
                <v:textbox>
                  <w:txbxContent>
                    <w:p w14:paraId="59383249" w14:textId="77777777" w:rsidR="00BF4559" w:rsidRPr="00094BE7" w:rsidRDefault="00BF4559" w:rsidP="00BF4559">
                      <w:pPr>
                        <w:bidi w:val="0"/>
                        <w:rPr>
                          <w:rFonts w:ascii="Arial" w:hAnsi="Arial"/>
                          <w:color w:val="0070C0"/>
                          <w:spacing w:val="-14"/>
                          <w:sz w:val="40"/>
                          <w:szCs w:val="40"/>
                        </w:rPr>
                      </w:pPr>
                      <w:r w:rsidRPr="00094BE7">
                        <w:rPr>
                          <w:rFonts w:ascii="Arial" w:hAnsi="Arial"/>
                          <w:color w:val="0070C0"/>
                          <w:spacing w:val="-14"/>
                          <w:sz w:val="40"/>
                          <w:szCs w:val="40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92144B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4A51E12" wp14:editId="467DAEAD">
                <wp:simplePos x="0" y="0"/>
                <wp:positionH relativeFrom="column">
                  <wp:posOffset>3636034</wp:posOffset>
                </wp:positionH>
                <wp:positionV relativeFrom="paragraph">
                  <wp:posOffset>-362309</wp:posOffset>
                </wp:positionV>
                <wp:extent cx="2754822" cy="285750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4822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EBF73F" w14:textId="77777777" w:rsidR="0092144B" w:rsidRPr="008F3102" w:rsidRDefault="0092144B" w:rsidP="0092144B">
                            <w:pPr>
                              <w:bidi w:val="0"/>
                              <w:rPr>
                                <w:rFonts w:ascii="Arial" w:hAnsi="Arial"/>
                                <w:color w:val="8496B0" w:themeColor="text2" w:themeTint="99"/>
                              </w:rPr>
                            </w:pPr>
                            <w:r w:rsidRPr="008F3102">
                              <w:rPr>
                                <w:rFonts w:ascii="Arial" w:hAnsi="Arial"/>
                                <w:color w:val="8496B0" w:themeColor="text2" w:themeTint="99"/>
                              </w:rPr>
                              <w:t>(0) 1234156789</w:t>
                            </w:r>
                          </w:p>
                          <w:p w14:paraId="4478F6BD" w14:textId="77777777" w:rsidR="0092144B" w:rsidRDefault="0092144B" w:rsidP="0092144B">
                            <w:pPr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4A51E12" id="Text Box 32" o:spid="_x0000_s1027" type="#_x0000_t202" style="position:absolute;margin-left:286.3pt;margin-top:-28.55pt;width:216.9pt;height:22.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" filled="f" stroked="f" strokeweight=".5pt">
                <v:textbox>
                  <w:txbxContent>
                    <w:p w14:paraId="31EBF73F" w14:textId="77777777" w:rsidR="0092144B" w:rsidRPr="008F3102" w:rsidRDefault="0092144B" w:rsidP="0092144B">
                      <w:pPr>
                        <w:bidi w:val="0"/>
                        <w:rPr>
                          <w:rFonts w:ascii="Arial" w:hAnsi="Arial"/>
                          <w:color w:val="8496B0" w:themeColor="text2" w:themeTint="99"/>
                        </w:rPr>
                      </w:pPr>
                      <w:r w:rsidRPr="008F3102">
                        <w:rPr>
                          <w:rFonts w:ascii="Arial" w:hAnsi="Arial"/>
                          <w:color w:val="8496B0" w:themeColor="text2" w:themeTint="99"/>
                        </w:rPr>
                        <w:t>(0) 1234156789</w:t>
                      </w:r>
                    </w:p>
                    <w:p w14:paraId="4478F6BD" w14:textId="77777777" w:rsidR="0092144B" w:rsidRDefault="0092144B" w:rsidP="0092144B">
                      <w:pPr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92144B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21F2DD7" wp14:editId="5EA304EE">
                <wp:simplePos x="0" y="0"/>
                <wp:positionH relativeFrom="column">
                  <wp:posOffset>3636034</wp:posOffset>
                </wp:positionH>
                <wp:positionV relativeFrom="paragraph">
                  <wp:posOffset>-146649</wp:posOffset>
                </wp:positionV>
                <wp:extent cx="2754822" cy="285750"/>
                <wp:effectExtent l="0" t="0" r="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4822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D7A3C8" w14:textId="189708B6" w:rsidR="0092144B" w:rsidRPr="008F3102" w:rsidRDefault="00B6514B" w:rsidP="0092144B">
                            <w:pPr>
                              <w:bidi w:val="0"/>
                              <w:rPr>
                                <w:rFonts w:ascii="Arial" w:hAnsi="Arial"/>
                                <w:color w:val="8496B0" w:themeColor="text2" w:themeTint="99"/>
                              </w:rPr>
                            </w:pPr>
                            <w:r w:rsidRPr="008F3102">
                              <w:rPr>
                                <w:rFonts w:ascii="Arial" w:hAnsi="Arial"/>
                                <w:color w:val="8496B0" w:themeColor="text2" w:themeTint="99"/>
                              </w:rPr>
                              <w:t>john.doe</w:t>
                            </w:r>
                            <w:r w:rsidR="0092144B" w:rsidRPr="008F3102">
                              <w:rPr>
                                <w:rFonts w:ascii="Arial" w:hAnsi="Arial"/>
                                <w:color w:val="8496B0" w:themeColor="text2" w:themeTint="99"/>
                              </w:rPr>
                              <w:t>@domain.com</w:t>
                            </w:r>
                          </w:p>
                          <w:p w14:paraId="15B2FFC2" w14:textId="77777777" w:rsidR="0092144B" w:rsidRDefault="0092144B" w:rsidP="0092144B">
                            <w:pPr>
                              <w:bidi w:val="0"/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21F2DD7" id="Text Box 37" o:spid="_x0000_s1028" type="#_x0000_t202" style="position:absolute;margin-left:286.3pt;margin-top:-11.55pt;width:216.9pt;height:22.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" filled="f" stroked="f" strokeweight=".5pt">
                <v:textbox>
                  <w:txbxContent>
                    <w:p w14:paraId="32D7A3C8" w14:textId="189708B6" w:rsidR="0092144B" w:rsidRPr="008F3102" w:rsidRDefault="00B6514B" w:rsidP="0092144B">
                      <w:pPr>
                        <w:bidi w:val="0"/>
                        <w:rPr>
                          <w:rFonts w:ascii="Arial" w:hAnsi="Arial"/>
                          <w:color w:val="8496B0" w:themeColor="text2" w:themeTint="99"/>
                        </w:rPr>
                      </w:pPr>
                      <w:r w:rsidRPr="008F3102">
                        <w:rPr>
                          <w:rFonts w:ascii="Arial" w:hAnsi="Arial"/>
                          <w:color w:val="8496B0" w:themeColor="text2" w:themeTint="99"/>
                        </w:rPr>
                        <w:t>john.doe</w:t>
                      </w:r>
                      <w:r w:rsidR="0092144B" w:rsidRPr="008F3102">
                        <w:rPr>
                          <w:rFonts w:ascii="Arial" w:hAnsi="Arial"/>
                          <w:color w:val="8496B0" w:themeColor="text2" w:themeTint="99"/>
                        </w:rPr>
                        <w:t>@domain.com</w:t>
                      </w:r>
                    </w:p>
                    <w:p w14:paraId="15B2FFC2" w14:textId="77777777" w:rsidR="0092144B" w:rsidRDefault="0092144B" w:rsidP="0092144B">
                      <w:pPr>
                        <w:bidi w:val="0"/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92144B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9D2B9BB" wp14:editId="33841B4F">
                <wp:simplePos x="0" y="0"/>
                <wp:positionH relativeFrom="column">
                  <wp:posOffset>3599927</wp:posOffset>
                </wp:positionH>
                <wp:positionV relativeFrom="paragraph">
                  <wp:posOffset>86264</wp:posOffset>
                </wp:positionV>
                <wp:extent cx="2902318" cy="285750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2318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03E8B9" w14:textId="44F5560D" w:rsidR="0092144B" w:rsidRPr="008F3102" w:rsidRDefault="00B6514B" w:rsidP="00B6514B">
                            <w:pPr>
                              <w:bidi w:val="0"/>
                              <w:rPr>
                                <w:color w:val="8496B0" w:themeColor="text2" w:themeTint="99"/>
                                <w:lang w:val="en-GB"/>
                              </w:rPr>
                            </w:pPr>
                            <w:r w:rsidRPr="008F3102">
                              <w:rPr>
                                <w:rFonts w:ascii="Arial" w:hAnsi="Arial"/>
                                <w:color w:val="8496B0" w:themeColor="text2" w:themeTint="99"/>
                                <w:lang w:val="en-GB"/>
                              </w:rPr>
                              <w:t>1234 Toon Street, Newcast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9D2B9BB" id="Text Box 38" o:spid="_x0000_s1029" type="#_x0000_t202" style="position:absolute;margin-left:283.45pt;margin-top:6.8pt;width:228.55pt;height:22.5pt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" filled="f" stroked="f" strokeweight=".5pt">
                <v:textbox>
                  <w:txbxContent>
                    <w:p w14:paraId="3D03E8B9" w14:textId="44F5560D" w:rsidR="0092144B" w:rsidRPr="008F3102" w:rsidRDefault="00B6514B" w:rsidP="00B6514B">
                      <w:pPr>
                        <w:bidi w:val="0"/>
                        <w:rPr>
                          <w:color w:val="8496B0" w:themeColor="text2" w:themeTint="99"/>
                          <w:lang w:val="en-GB"/>
                        </w:rPr>
                      </w:pPr>
                      <w:r w:rsidRPr="008F3102">
                        <w:rPr>
                          <w:rFonts w:ascii="Arial" w:hAnsi="Arial"/>
                          <w:color w:val="8496B0" w:themeColor="text2" w:themeTint="99"/>
                          <w:lang w:val="en-GB"/>
                        </w:rPr>
                        <w:t>1234 Toon Street, Newcastl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4E5AFBF" wp14:editId="09844BA6">
                <wp:simplePos x="0" y="0"/>
                <wp:positionH relativeFrom="column">
                  <wp:posOffset>-885825</wp:posOffset>
                </wp:positionH>
                <wp:positionV relativeFrom="paragraph">
                  <wp:posOffset>7519035</wp:posOffset>
                </wp:positionV>
                <wp:extent cx="2143125" cy="285750"/>
                <wp:effectExtent l="0" t="3810" r="0" b="0"/>
                <wp:wrapNone/>
                <wp:docPr id="31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7909BD" w14:textId="77777777" w:rsidR="00EA55E5" w:rsidRPr="008F3102" w:rsidRDefault="00EA55E5" w:rsidP="00AE6383">
                            <w:pPr>
                              <w:bidi w:val="0"/>
                              <w:rPr>
                                <w:rFonts w:ascii="Arial" w:hAnsi="Arial"/>
                                <w:color w:val="8496B0" w:themeColor="text2" w:themeTint="99"/>
                                <w:sz w:val="20"/>
                                <w:szCs w:val="20"/>
                              </w:rPr>
                            </w:pPr>
                            <w:r w:rsidRPr="008F3102">
                              <w:rPr>
                                <w:rFonts w:ascii="Arial" w:hAnsi="Arial"/>
                                <w:color w:val="8496B0" w:themeColor="text2" w:themeTint="99"/>
                                <w:sz w:val="20"/>
                                <w:szCs w:val="20"/>
                              </w:rPr>
                              <w:t>200</w:t>
                            </w:r>
                            <w:r w:rsidR="00AE6383" w:rsidRPr="008F3102">
                              <w:rPr>
                                <w:rFonts w:ascii="Arial" w:hAnsi="Arial"/>
                                <w:color w:val="8496B0" w:themeColor="text2" w:themeTint="99"/>
                                <w:sz w:val="20"/>
                                <w:szCs w:val="20"/>
                              </w:rPr>
                              <w:t>5</w:t>
                            </w:r>
                            <w:r w:rsidRPr="008F3102">
                              <w:rPr>
                                <w:rFonts w:ascii="Arial" w:hAnsi="Arial"/>
                                <w:color w:val="8496B0" w:themeColor="text2" w:themeTint="99"/>
                                <w:sz w:val="20"/>
                                <w:szCs w:val="20"/>
                              </w:rPr>
                              <w:t xml:space="preserve"> &gt; 200</w:t>
                            </w:r>
                            <w:r w:rsidR="00AE6383" w:rsidRPr="008F3102">
                              <w:rPr>
                                <w:rFonts w:ascii="Arial" w:hAnsi="Arial"/>
                                <w:color w:val="8496B0" w:themeColor="text2" w:themeTint="99"/>
                                <w:sz w:val="20"/>
                                <w:szCs w:val="20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E5AFBF" id="Text Box 34" o:spid="_x0000_s1030" type="#_x0000_t202" style="position:absolute;margin-left:-69.75pt;margin-top:592.05pt;width:168.75pt;height:22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" filled="f" stroked="f">
                <v:textbox>
                  <w:txbxContent>
                    <w:p w14:paraId="5E7909BD" w14:textId="77777777" w:rsidR="00EA55E5" w:rsidRPr="008F3102" w:rsidRDefault="00EA55E5" w:rsidP="00AE6383">
                      <w:pPr>
                        <w:bidi w:val="0"/>
                        <w:rPr>
                          <w:rFonts w:ascii="Arial" w:hAnsi="Arial"/>
                          <w:color w:val="8496B0" w:themeColor="text2" w:themeTint="99"/>
                          <w:sz w:val="20"/>
                          <w:szCs w:val="20"/>
                        </w:rPr>
                      </w:pPr>
                      <w:r w:rsidRPr="008F3102">
                        <w:rPr>
                          <w:rFonts w:ascii="Arial" w:hAnsi="Arial"/>
                          <w:color w:val="8496B0" w:themeColor="text2" w:themeTint="99"/>
                          <w:sz w:val="20"/>
                          <w:szCs w:val="20"/>
                        </w:rPr>
                        <w:t>200</w:t>
                      </w:r>
                      <w:r w:rsidR="00AE6383" w:rsidRPr="008F3102">
                        <w:rPr>
                          <w:rFonts w:ascii="Arial" w:hAnsi="Arial"/>
                          <w:color w:val="8496B0" w:themeColor="text2" w:themeTint="99"/>
                          <w:sz w:val="20"/>
                          <w:szCs w:val="20"/>
                        </w:rPr>
                        <w:t>5</w:t>
                      </w:r>
                      <w:r w:rsidRPr="008F3102">
                        <w:rPr>
                          <w:rFonts w:ascii="Arial" w:hAnsi="Arial"/>
                          <w:color w:val="8496B0" w:themeColor="text2" w:themeTint="99"/>
                          <w:sz w:val="20"/>
                          <w:szCs w:val="20"/>
                        </w:rPr>
                        <w:t xml:space="preserve"> &gt; 200</w:t>
                      </w:r>
                      <w:r w:rsidR="00AE6383" w:rsidRPr="008F3102">
                        <w:rPr>
                          <w:rFonts w:ascii="Arial" w:hAnsi="Arial"/>
                          <w:color w:val="8496B0" w:themeColor="text2" w:themeTint="99"/>
                          <w:sz w:val="20"/>
                          <w:szCs w:val="20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8954D8F" wp14:editId="3356C525">
                <wp:simplePos x="0" y="0"/>
                <wp:positionH relativeFrom="column">
                  <wp:posOffset>-885825</wp:posOffset>
                </wp:positionH>
                <wp:positionV relativeFrom="paragraph">
                  <wp:posOffset>7305040</wp:posOffset>
                </wp:positionV>
                <wp:extent cx="2143125" cy="285750"/>
                <wp:effectExtent l="0" t="0" r="0" b="635"/>
                <wp:wrapNone/>
                <wp:docPr id="25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1855D2" w14:textId="47FCC11B" w:rsidR="00EA55E5" w:rsidRPr="00B6514B" w:rsidRDefault="00B6514B" w:rsidP="00146A2F">
                            <w:pPr>
                              <w:bidi w:val="0"/>
                              <w:rPr>
                                <w:rFonts w:ascii="Arial" w:hAnsi="Arial"/>
                                <w:color w:val="313131"/>
                                <w:spacing w:val="-4"/>
                                <w:sz w:val="24"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/>
                                <w:color w:val="313131"/>
                                <w:spacing w:val="-4"/>
                                <w:sz w:val="24"/>
                                <w:szCs w:val="24"/>
                                <w:lang w:val="en-GB"/>
                              </w:rPr>
                              <w:t>School/ College/ Uni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954D8F" id="Text Box 33" o:spid="_x0000_s1031" type="#_x0000_t202" style="position:absolute;margin-left:-69.75pt;margin-top:575.2pt;width:168.75pt;height:22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" filled="f" stroked="f">
                <v:textbox>
                  <w:txbxContent>
                    <w:p w14:paraId="5A1855D2" w14:textId="47FCC11B" w:rsidR="00EA55E5" w:rsidRPr="00B6514B" w:rsidRDefault="00B6514B" w:rsidP="00146A2F">
                      <w:pPr>
                        <w:bidi w:val="0"/>
                        <w:rPr>
                          <w:rFonts w:ascii="Arial" w:hAnsi="Arial"/>
                          <w:color w:val="313131"/>
                          <w:spacing w:val="-4"/>
                          <w:sz w:val="24"/>
                          <w:szCs w:val="24"/>
                          <w:lang w:val="en-GB"/>
                        </w:rPr>
                      </w:pPr>
                      <w:r>
                        <w:rPr>
                          <w:rFonts w:ascii="Arial" w:hAnsi="Arial"/>
                          <w:color w:val="313131"/>
                          <w:spacing w:val="-4"/>
                          <w:sz w:val="24"/>
                          <w:szCs w:val="24"/>
                          <w:lang w:val="en-GB"/>
                        </w:rPr>
                        <w:t>School/ College/ Uni Nam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835F55" wp14:editId="22D5EBDE">
                <wp:simplePos x="0" y="0"/>
                <wp:positionH relativeFrom="column">
                  <wp:posOffset>-533400</wp:posOffset>
                </wp:positionH>
                <wp:positionV relativeFrom="paragraph">
                  <wp:posOffset>6914515</wp:posOffset>
                </wp:positionV>
                <wp:extent cx="1724025" cy="342900"/>
                <wp:effectExtent l="0" t="0" r="0" b="635"/>
                <wp:wrapNone/>
                <wp:docPr id="24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4489E3" w14:textId="77777777" w:rsidR="00BF4559" w:rsidRPr="00094BE7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0070C0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094BE7">
                              <w:rPr>
                                <w:rFonts w:ascii="Raleway regular" w:hAnsi="Raleway regular"/>
                                <w:color w:val="0070C0"/>
                                <w:spacing w:val="-14"/>
                                <w:sz w:val="40"/>
                                <w:szCs w:val="40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835F55" id="Text Box 26" o:spid="_x0000_s1032" type="#_x0000_t202" style="position:absolute;margin-left:-42pt;margin-top:544.45pt;width:135.75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" filled="f" stroked="f">
                <v:textbox>
                  <w:txbxContent>
                    <w:p w14:paraId="2D4489E3" w14:textId="77777777" w:rsidR="00BF4559" w:rsidRPr="00094BE7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0070C0"/>
                          <w:spacing w:val="-14"/>
                          <w:sz w:val="40"/>
                          <w:szCs w:val="40"/>
                        </w:rPr>
                      </w:pPr>
                      <w:r w:rsidRPr="00094BE7">
                        <w:rPr>
                          <w:rFonts w:ascii="Raleway regular" w:hAnsi="Raleway regular"/>
                          <w:color w:val="0070C0"/>
                          <w:spacing w:val="-14"/>
                          <w:sz w:val="40"/>
                          <w:szCs w:val="40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A374291" wp14:editId="03C66BCF">
                <wp:simplePos x="0" y="0"/>
                <wp:positionH relativeFrom="column">
                  <wp:posOffset>1266825</wp:posOffset>
                </wp:positionH>
                <wp:positionV relativeFrom="paragraph">
                  <wp:posOffset>7305040</wp:posOffset>
                </wp:positionV>
                <wp:extent cx="5181600" cy="285750"/>
                <wp:effectExtent l="0" t="0" r="0" b="635"/>
                <wp:wrapNone/>
                <wp:docPr id="2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41E476" w14:textId="77777777" w:rsidR="00AF3C5E" w:rsidRPr="008F3102" w:rsidRDefault="00AF3C5E" w:rsidP="00146A2F">
                            <w:pPr>
                              <w:bidi w:val="0"/>
                              <w:rPr>
                                <w:rFonts w:ascii="Arial" w:hAnsi="Arial"/>
                                <w:color w:val="1F4E79" w:themeColor="accent1" w:themeShade="80"/>
                                <w:sz w:val="24"/>
                                <w:szCs w:val="24"/>
                              </w:rPr>
                            </w:pPr>
                            <w:r w:rsidRPr="008F3102">
                              <w:rPr>
                                <w:rFonts w:ascii="Arial" w:hAnsi="Arial"/>
                                <w:color w:val="1F4E79" w:themeColor="accent1" w:themeShade="80"/>
                                <w:sz w:val="24"/>
                                <w:szCs w:val="24"/>
                              </w:rPr>
                              <w:t>Bachelor of Marketing &amp; 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374291" id="Text Box 22" o:spid="_x0000_s1033" type="#_x0000_t202" style="position:absolute;margin-left:99.75pt;margin-top:575.2pt;width:408pt;height:22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" filled="f" stroked="f">
                <v:textbox>
                  <w:txbxContent>
                    <w:p w14:paraId="4741E476" w14:textId="77777777" w:rsidR="00AF3C5E" w:rsidRPr="008F3102" w:rsidRDefault="00AF3C5E" w:rsidP="00146A2F">
                      <w:pPr>
                        <w:bidi w:val="0"/>
                        <w:rPr>
                          <w:rFonts w:ascii="Arial" w:hAnsi="Arial"/>
                          <w:color w:val="1F4E79" w:themeColor="accent1" w:themeShade="80"/>
                          <w:sz w:val="24"/>
                          <w:szCs w:val="24"/>
                        </w:rPr>
                      </w:pPr>
                      <w:r w:rsidRPr="008F3102">
                        <w:rPr>
                          <w:rFonts w:ascii="Arial" w:hAnsi="Arial"/>
                          <w:color w:val="1F4E79" w:themeColor="accent1" w:themeShade="80"/>
                          <w:sz w:val="24"/>
                          <w:szCs w:val="24"/>
                        </w:rPr>
                        <w:t>Bachelor of Marketing &amp; Management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AB08DFF" wp14:editId="6E22949A">
                <wp:simplePos x="0" y="0"/>
                <wp:positionH relativeFrom="column">
                  <wp:posOffset>1266825</wp:posOffset>
                </wp:positionH>
                <wp:positionV relativeFrom="paragraph">
                  <wp:posOffset>7543165</wp:posOffset>
                </wp:positionV>
                <wp:extent cx="5124450" cy="1245235"/>
                <wp:effectExtent l="0" t="0" r="0" b="3175"/>
                <wp:wrapNone/>
                <wp:docPr id="22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245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F817FF" w14:textId="77777777" w:rsidR="00F26DF4" w:rsidRPr="008F3102" w:rsidRDefault="00F26DF4" w:rsidP="00F26DF4">
                            <w:pPr>
                              <w:bidi w:val="0"/>
                              <w:spacing w:line="240" w:lineRule="auto"/>
                              <w:rPr>
                                <w:rFonts w:ascii="Cambria" w:hAnsi="Cambria"/>
                                <w:color w:val="323E4F" w:themeColor="text2" w:themeShade="BF"/>
                                <w:lang w:val="fr-FR"/>
                              </w:rPr>
                            </w:pP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Pellentesque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ligula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tellus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interdum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ac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ultrices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et,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placerat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nec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justo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Fusce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pulvinar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pulvinar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. Maecenas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accumsan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erat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vel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sollicitudin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imperdiet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. Nam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lobortis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hendrerit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ipsum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nec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fermentum. Vestibulum tempus,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metus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porta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fermentum,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orci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sapien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aliquam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mauris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, sed maximus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tortor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purus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et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sapien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In eu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attis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eu mollis ante. Nam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volutpat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laoreet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nibh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eu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hendrerit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dui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blandit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et</w:t>
                            </w:r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rtl/>
                                <w:lang w:val="fr-FR"/>
                              </w:rPr>
                              <w:t>.</w:t>
                            </w:r>
                          </w:p>
                          <w:p w14:paraId="15BD5766" w14:textId="77777777" w:rsidR="00AF3C5E" w:rsidRPr="00F26DF4" w:rsidRDefault="00AF3C5E" w:rsidP="00AF3C5E">
                            <w:pPr>
                              <w:bidi w:val="0"/>
                              <w:spacing w:line="240" w:lineRule="auto"/>
                              <w:rPr>
                                <w:color w:val="FFFFFF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B08DFF" id="Text Box 23" o:spid="_x0000_s1034" type="#_x0000_t202" style="position:absolute;margin-left:99.75pt;margin-top:593.95pt;width:403.5pt;height:98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" filled="f" stroked="f">
                <v:textbox>
                  <w:txbxContent>
                    <w:p w14:paraId="31F817FF" w14:textId="77777777" w:rsidR="00F26DF4" w:rsidRPr="008F3102" w:rsidRDefault="00F26DF4" w:rsidP="00F26DF4">
                      <w:pPr>
                        <w:bidi w:val="0"/>
                        <w:spacing w:line="240" w:lineRule="auto"/>
                        <w:rPr>
                          <w:rFonts w:ascii="Cambria" w:hAnsi="Cambria"/>
                          <w:color w:val="323E4F" w:themeColor="text2" w:themeShade="BF"/>
                          <w:lang w:val="fr-FR"/>
                        </w:rPr>
                      </w:pP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Pellentesque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ligula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tellus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interdum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ac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ultrices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et,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placerat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nec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justo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Fusce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pulvinar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pulvinar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. Maecenas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accumsan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erat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vel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sollicitudin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imperdiet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. Nam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lobortis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hendrerit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ipsum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nec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fermentum. Vestibulum tempus,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metus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porta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fermentum,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orci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sapien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aliquam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mauris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, sed maximus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tortor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purus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et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sapien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. </w:t>
                      </w:r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In eu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mattis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metus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eu mollis ante. Nam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volutpat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laoreet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nibh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eu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hendrerit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dui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blandit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et</w:t>
                      </w:r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rtl/>
                          <w:lang w:val="fr-FR"/>
                        </w:rPr>
                        <w:t>.</w:t>
                      </w:r>
                    </w:p>
                    <w:p w14:paraId="15BD5766" w14:textId="77777777" w:rsidR="00AF3C5E" w:rsidRPr="00F26DF4" w:rsidRDefault="00AF3C5E" w:rsidP="00AF3C5E">
                      <w:pPr>
                        <w:bidi w:val="0"/>
                        <w:spacing w:line="240" w:lineRule="auto"/>
                        <w:rPr>
                          <w:color w:val="FFFFFF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76D998F8" wp14:editId="3FABBED2">
                <wp:simplePos x="0" y="0"/>
                <wp:positionH relativeFrom="column">
                  <wp:posOffset>-914400</wp:posOffset>
                </wp:positionH>
                <wp:positionV relativeFrom="paragraph">
                  <wp:posOffset>-619125</wp:posOffset>
                </wp:positionV>
                <wp:extent cx="3790950" cy="756920"/>
                <wp:effectExtent l="0" t="0" r="0" b="0"/>
                <wp:wrapNone/>
                <wp:docPr id="2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0950" cy="756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3626F7" w14:textId="01C42972" w:rsidR="00D933C2" w:rsidRPr="00B6514B" w:rsidRDefault="00310CB3" w:rsidP="00D933C2">
                            <w:pPr>
                              <w:jc w:val="right"/>
                              <w:rPr>
                                <w:rFonts w:ascii="Arial" w:hAnsi="Arial"/>
                                <w:color w:val="313131"/>
                                <w:spacing w:val="-20"/>
                                <w:sz w:val="80"/>
                                <w:szCs w:val="80"/>
                                <w:lang w:val="en-GB"/>
                              </w:rPr>
                            </w:pPr>
                            <w:r w:rsidRPr="00B6514B">
                              <w:rPr>
                                <w:rFonts w:ascii="Arial" w:hAnsi="Arial"/>
                                <w:color w:val="313131"/>
                                <w:spacing w:val="-20"/>
                                <w:sz w:val="80"/>
                                <w:szCs w:val="80"/>
                                <w:lang w:val="en-GB"/>
                              </w:rPr>
                              <w:t>JOHN DO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D998F8" id="Text Box 4" o:spid="_x0000_s1035" type="#_x0000_t202" style="position:absolute;margin-left:-1in;margin-top:-48.75pt;width:298.5pt;height:59.6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" filled="f" stroked="f">
                <v:textbox>
                  <w:txbxContent>
                    <w:p w14:paraId="603626F7" w14:textId="01C42972" w:rsidR="00D933C2" w:rsidRPr="00B6514B" w:rsidRDefault="00310CB3" w:rsidP="00D933C2">
                      <w:pPr>
                        <w:jc w:val="right"/>
                        <w:rPr>
                          <w:rFonts w:ascii="Arial" w:hAnsi="Arial"/>
                          <w:color w:val="313131"/>
                          <w:spacing w:val="-20"/>
                          <w:sz w:val="80"/>
                          <w:szCs w:val="80"/>
                          <w:lang w:val="en-GB"/>
                        </w:rPr>
                      </w:pPr>
                      <w:r w:rsidRPr="00B6514B">
                        <w:rPr>
                          <w:rFonts w:ascii="Arial" w:hAnsi="Arial"/>
                          <w:color w:val="313131"/>
                          <w:spacing w:val="-20"/>
                          <w:sz w:val="80"/>
                          <w:szCs w:val="80"/>
                          <w:lang w:val="en-GB"/>
                        </w:rPr>
                        <w:t>JOHN DO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C5032C6" wp14:editId="3AC46744">
                <wp:simplePos x="0" y="0"/>
                <wp:positionH relativeFrom="column">
                  <wp:posOffset>-885825</wp:posOffset>
                </wp:positionH>
                <wp:positionV relativeFrom="paragraph">
                  <wp:posOffset>5476240</wp:posOffset>
                </wp:positionV>
                <wp:extent cx="2143125" cy="285750"/>
                <wp:effectExtent l="0" t="0" r="0" b="635"/>
                <wp:wrapNone/>
                <wp:docPr id="20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15AC69" w14:textId="77777777" w:rsidR="00415855" w:rsidRPr="00B6514B" w:rsidRDefault="00415855" w:rsidP="00146A2F">
                            <w:pPr>
                              <w:bidi w:val="0"/>
                              <w:rPr>
                                <w:rFonts w:ascii="Arial" w:hAnsi="Arial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B6514B">
                              <w:rPr>
                                <w:rFonts w:ascii="Arial" w:hAnsi="Arial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Company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5032C6" id="Text Box 31" o:spid="_x0000_s1036" type="#_x0000_t202" style="position:absolute;margin-left:-69.75pt;margin-top:431.2pt;width:168.75pt;height:22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" filled="f" stroked="f">
                <v:textbox>
                  <w:txbxContent>
                    <w:p w14:paraId="4215AC69" w14:textId="77777777" w:rsidR="00415855" w:rsidRPr="00B6514B" w:rsidRDefault="00415855" w:rsidP="00146A2F">
                      <w:pPr>
                        <w:bidi w:val="0"/>
                        <w:rPr>
                          <w:rFonts w:ascii="Arial" w:hAnsi="Arial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 w:rsidRPr="00B6514B">
                        <w:rPr>
                          <w:rFonts w:ascii="Arial" w:hAnsi="Arial"/>
                          <w:color w:val="313131"/>
                          <w:spacing w:val="-4"/>
                          <w:sz w:val="24"/>
                          <w:szCs w:val="24"/>
                        </w:rPr>
                        <w:t>Company Nam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698119C" wp14:editId="1BBA618A">
                <wp:simplePos x="0" y="0"/>
                <wp:positionH relativeFrom="column">
                  <wp:posOffset>-885825</wp:posOffset>
                </wp:positionH>
                <wp:positionV relativeFrom="paragraph">
                  <wp:posOffset>5661660</wp:posOffset>
                </wp:positionV>
                <wp:extent cx="2143125" cy="285750"/>
                <wp:effectExtent l="0" t="3810" r="0" b="0"/>
                <wp:wrapNone/>
                <wp:docPr id="19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4E7DC3" w14:textId="77777777" w:rsidR="00415855" w:rsidRPr="008F3102" w:rsidRDefault="00415855" w:rsidP="00146A2F">
                            <w:pPr>
                              <w:bidi w:val="0"/>
                              <w:rPr>
                                <w:rFonts w:ascii="Arial" w:hAnsi="Arial"/>
                                <w:color w:val="8496B0" w:themeColor="text2" w:themeTint="99"/>
                                <w:sz w:val="20"/>
                                <w:szCs w:val="20"/>
                              </w:rPr>
                            </w:pPr>
                            <w:r w:rsidRPr="008F3102">
                              <w:rPr>
                                <w:rFonts w:ascii="Arial" w:hAnsi="Arial"/>
                                <w:color w:val="8496B0" w:themeColor="text2" w:themeTint="99"/>
                                <w:sz w:val="20"/>
                                <w:szCs w:val="20"/>
                              </w:rPr>
                              <w:t>2007 &gt; 200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98119C" id="_x0000_s1037" type="#_x0000_t202" style="position:absolute;margin-left:-69.75pt;margin-top:445.8pt;width:168.75pt;height:22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" filled="f" stroked="f">
                <v:textbox>
                  <w:txbxContent>
                    <w:p w14:paraId="674E7DC3" w14:textId="77777777" w:rsidR="00415855" w:rsidRPr="008F3102" w:rsidRDefault="00415855" w:rsidP="00146A2F">
                      <w:pPr>
                        <w:bidi w:val="0"/>
                        <w:rPr>
                          <w:rFonts w:ascii="Arial" w:hAnsi="Arial"/>
                          <w:color w:val="8496B0" w:themeColor="text2" w:themeTint="99"/>
                          <w:sz w:val="20"/>
                          <w:szCs w:val="20"/>
                        </w:rPr>
                      </w:pPr>
                      <w:r w:rsidRPr="008F3102">
                        <w:rPr>
                          <w:rFonts w:ascii="Arial" w:hAnsi="Arial"/>
                          <w:color w:val="8496B0" w:themeColor="text2" w:themeTint="99"/>
                          <w:sz w:val="20"/>
                          <w:szCs w:val="20"/>
                        </w:rPr>
                        <w:t>2007 &gt; 2009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97BB6E4" wp14:editId="583CA9B2">
                <wp:simplePos x="0" y="0"/>
                <wp:positionH relativeFrom="column">
                  <wp:posOffset>-885825</wp:posOffset>
                </wp:positionH>
                <wp:positionV relativeFrom="paragraph">
                  <wp:posOffset>4385945</wp:posOffset>
                </wp:positionV>
                <wp:extent cx="2143125" cy="285750"/>
                <wp:effectExtent l="0" t="4445" r="0" b="0"/>
                <wp:wrapNone/>
                <wp:docPr id="18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03BA56" w14:textId="77777777" w:rsidR="004F3BEB" w:rsidRPr="00B6514B" w:rsidRDefault="004F3BEB" w:rsidP="00146A2F">
                            <w:pPr>
                              <w:bidi w:val="0"/>
                              <w:rPr>
                                <w:rFonts w:ascii="Arial" w:hAnsi="Arial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B6514B">
                              <w:rPr>
                                <w:rFonts w:ascii="Arial" w:hAnsi="Arial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Company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7BB6E4" id="Text Box 29" o:spid="_x0000_s1038" type="#_x0000_t202" style="position:absolute;margin-left:-69.75pt;margin-top:345.35pt;width:168.75pt;height:2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" filled="f" stroked="f">
                <v:textbox>
                  <w:txbxContent>
                    <w:p w14:paraId="0F03BA56" w14:textId="77777777" w:rsidR="004F3BEB" w:rsidRPr="00B6514B" w:rsidRDefault="004F3BEB" w:rsidP="00146A2F">
                      <w:pPr>
                        <w:bidi w:val="0"/>
                        <w:rPr>
                          <w:rFonts w:ascii="Arial" w:hAnsi="Arial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 w:rsidRPr="00B6514B">
                        <w:rPr>
                          <w:rFonts w:ascii="Arial" w:hAnsi="Arial"/>
                          <w:color w:val="313131"/>
                          <w:spacing w:val="-4"/>
                          <w:sz w:val="24"/>
                          <w:szCs w:val="24"/>
                        </w:rPr>
                        <w:t>Company Nam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68C8BB9" wp14:editId="2A470535">
                <wp:simplePos x="0" y="0"/>
                <wp:positionH relativeFrom="column">
                  <wp:posOffset>-885825</wp:posOffset>
                </wp:positionH>
                <wp:positionV relativeFrom="paragraph">
                  <wp:posOffset>4571365</wp:posOffset>
                </wp:positionV>
                <wp:extent cx="2143125" cy="285750"/>
                <wp:effectExtent l="0" t="0" r="0" b="635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08003C" w14:textId="77777777" w:rsidR="004F3BEB" w:rsidRPr="008F3102" w:rsidRDefault="004F3BEB" w:rsidP="00146A2F">
                            <w:pPr>
                              <w:bidi w:val="0"/>
                              <w:rPr>
                                <w:rFonts w:ascii="Arial" w:hAnsi="Arial"/>
                                <w:color w:val="8496B0" w:themeColor="text2" w:themeTint="99"/>
                                <w:sz w:val="20"/>
                                <w:szCs w:val="20"/>
                              </w:rPr>
                            </w:pPr>
                            <w:r w:rsidRPr="008F3102">
                              <w:rPr>
                                <w:rFonts w:ascii="Arial" w:hAnsi="Arial"/>
                                <w:color w:val="8496B0" w:themeColor="text2" w:themeTint="99"/>
                                <w:sz w:val="20"/>
                                <w:szCs w:val="20"/>
                              </w:rPr>
                              <w:t>2009 &gt; 20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8C8BB9" id="Text Box 30" o:spid="_x0000_s1039" type="#_x0000_t202" style="position:absolute;margin-left:-69.75pt;margin-top:359.95pt;width:168.75pt;height:22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" filled="f" stroked="f">
                <v:textbox>
                  <w:txbxContent>
                    <w:p w14:paraId="1108003C" w14:textId="77777777" w:rsidR="004F3BEB" w:rsidRPr="008F3102" w:rsidRDefault="004F3BEB" w:rsidP="00146A2F">
                      <w:pPr>
                        <w:bidi w:val="0"/>
                        <w:rPr>
                          <w:rFonts w:ascii="Arial" w:hAnsi="Arial"/>
                          <w:color w:val="8496B0" w:themeColor="text2" w:themeTint="99"/>
                          <w:sz w:val="20"/>
                          <w:szCs w:val="20"/>
                        </w:rPr>
                      </w:pPr>
                      <w:r w:rsidRPr="008F3102">
                        <w:rPr>
                          <w:rFonts w:ascii="Arial" w:hAnsi="Arial"/>
                          <w:color w:val="8496B0" w:themeColor="text2" w:themeTint="99"/>
                          <w:sz w:val="20"/>
                          <w:szCs w:val="20"/>
                        </w:rPr>
                        <w:t>2009 &gt; 2014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C7DF62" wp14:editId="019F792E">
                <wp:simplePos x="0" y="0"/>
                <wp:positionH relativeFrom="column">
                  <wp:posOffset>-885825</wp:posOffset>
                </wp:positionH>
                <wp:positionV relativeFrom="paragraph">
                  <wp:posOffset>2957195</wp:posOffset>
                </wp:positionV>
                <wp:extent cx="2143125" cy="285750"/>
                <wp:effectExtent l="0" t="4445" r="0" b="0"/>
                <wp:wrapNone/>
                <wp:docPr id="16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478A74" w14:textId="77777777" w:rsidR="00867D45" w:rsidRPr="008F3102" w:rsidRDefault="00867D45" w:rsidP="00146A2F">
                            <w:pPr>
                              <w:bidi w:val="0"/>
                              <w:rPr>
                                <w:rFonts w:ascii="Arial" w:hAnsi="Arial"/>
                                <w:color w:val="8496B0" w:themeColor="text2" w:themeTint="99"/>
                                <w:sz w:val="20"/>
                                <w:szCs w:val="20"/>
                              </w:rPr>
                            </w:pPr>
                            <w:r w:rsidRPr="008F3102">
                              <w:rPr>
                                <w:rFonts w:ascii="Arial" w:hAnsi="Arial"/>
                                <w:color w:val="8496B0" w:themeColor="text2" w:themeTint="99"/>
                                <w:sz w:val="20"/>
                                <w:szCs w:val="20"/>
                              </w:rPr>
                              <w:t>2014 &gt; Curr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C7DF62" id="Text Box 28" o:spid="_x0000_s1040" type="#_x0000_t202" style="position:absolute;margin-left:-69.75pt;margin-top:232.85pt;width:168.75pt;height:2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" filled="f" stroked="f">
                <v:textbox>
                  <w:txbxContent>
                    <w:p w14:paraId="70478A74" w14:textId="77777777" w:rsidR="00867D45" w:rsidRPr="008F3102" w:rsidRDefault="00867D45" w:rsidP="00146A2F">
                      <w:pPr>
                        <w:bidi w:val="0"/>
                        <w:rPr>
                          <w:rFonts w:ascii="Arial" w:hAnsi="Arial"/>
                          <w:color w:val="8496B0" w:themeColor="text2" w:themeTint="99"/>
                          <w:sz w:val="20"/>
                          <w:szCs w:val="20"/>
                        </w:rPr>
                      </w:pPr>
                      <w:r w:rsidRPr="008F3102">
                        <w:rPr>
                          <w:rFonts w:ascii="Arial" w:hAnsi="Arial"/>
                          <w:color w:val="8496B0" w:themeColor="text2" w:themeTint="99"/>
                          <w:sz w:val="20"/>
                          <w:szCs w:val="20"/>
                        </w:rPr>
                        <w:t>2014 &gt; Current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4D79ECB" wp14:editId="5DF892A8">
                <wp:simplePos x="0" y="0"/>
                <wp:positionH relativeFrom="column">
                  <wp:posOffset>-885825</wp:posOffset>
                </wp:positionH>
                <wp:positionV relativeFrom="paragraph">
                  <wp:posOffset>2771775</wp:posOffset>
                </wp:positionV>
                <wp:extent cx="2143125" cy="285750"/>
                <wp:effectExtent l="0" t="0" r="0" b="0"/>
                <wp:wrapNone/>
                <wp:docPr id="15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3E7B67" w14:textId="77777777" w:rsidR="00867D45" w:rsidRPr="00B6514B" w:rsidRDefault="00867D45" w:rsidP="00146A2F">
                            <w:pPr>
                              <w:bidi w:val="0"/>
                              <w:rPr>
                                <w:rFonts w:ascii="Arial" w:hAnsi="Arial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B6514B">
                              <w:rPr>
                                <w:rFonts w:ascii="Arial" w:hAnsi="Arial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International Compan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D79ECB" id="Text Box 27" o:spid="_x0000_s1041" type="#_x0000_t202" style="position:absolute;margin-left:-69.75pt;margin-top:218.25pt;width:168.75pt;height:22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" filled="f" stroked="f">
                <v:textbox>
                  <w:txbxContent>
                    <w:p w14:paraId="663E7B67" w14:textId="77777777" w:rsidR="00867D45" w:rsidRPr="00B6514B" w:rsidRDefault="00867D45" w:rsidP="00146A2F">
                      <w:pPr>
                        <w:bidi w:val="0"/>
                        <w:rPr>
                          <w:rFonts w:ascii="Arial" w:hAnsi="Arial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 w:rsidRPr="00B6514B">
                        <w:rPr>
                          <w:rFonts w:ascii="Arial" w:hAnsi="Arial"/>
                          <w:color w:val="313131"/>
                          <w:spacing w:val="-4"/>
                          <w:sz w:val="24"/>
                          <w:szCs w:val="24"/>
                        </w:rPr>
                        <w:t>International Company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4E7C731" wp14:editId="241F12AC">
                <wp:simplePos x="0" y="0"/>
                <wp:positionH relativeFrom="column">
                  <wp:posOffset>-533400</wp:posOffset>
                </wp:positionH>
                <wp:positionV relativeFrom="paragraph">
                  <wp:posOffset>828675</wp:posOffset>
                </wp:positionV>
                <wp:extent cx="1724025" cy="342900"/>
                <wp:effectExtent l="0" t="0" r="0" b="0"/>
                <wp:wrapNone/>
                <wp:docPr id="1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AF71F5" w14:textId="77777777" w:rsidR="00BF4559" w:rsidRPr="00094BE7" w:rsidRDefault="00BF4559" w:rsidP="00BF4559">
                            <w:pPr>
                              <w:bidi w:val="0"/>
                              <w:rPr>
                                <w:rFonts w:ascii="Arial" w:hAnsi="Arial"/>
                                <w:color w:val="0070C0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0B0682">
                              <w:rPr>
                                <w:rFonts w:ascii="Arial" w:hAnsi="Arial"/>
                                <w:color w:val="0070C0"/>
                                <w:spacing w:val="-14"/>
                                <w:sz w:val="40"/>
                                <w:szCs w:val="40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E7C731" id="Text Box 24" o:spid="_x0000_s1042" type="#_x0000_t202" style="position:absolute;margin-left:-42pt;margin-top:65.25pt;width:135.75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" filled="f" stroked="f">
                <v:textbox>
                  <w:txbxContent>
                    <w:p w14:paraId="56AF71F5" w14:textId="77777777" w:rsidR="00BF4559" w:rsidRPr="00094BE7" w:rsidRDefault="00BF4559" w:rsidP="00BF4559">
                      <w:pPr>
                        <w:bidi w:val="0"/>
                        <w:rPr>
                          <w:rFonts w:ascii="Arial" w:hAnsi="Arial"/>
                          <w:color w:val="0070C0"/>
                          <w:spacing w:val="-14"/>
                          <w:sz w:val="40"/>
                          <w:szCs w:val="40"/>
                        </w:rPr>
                      </w:pPr>
                      <w:r w:rsidRPr="000B0682">
                        <w:rPr>
                          <w:rFonts w:ascii="Arial" w:hAnsi="Arial"/>
                          <w:color w:val="0070C0"/>
                          <w:spacing w:val="-14"/>
                          <w:sz w:val="40"/>
                          <w:szCs w:val="40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1F432CCC" wp14:editId="571C150B">
                <wp:simplePos x="0" y="0"/>
                <wp:positionH relativeFrom="column">
                  <wp:posOffset>1266825</wp:posOffset>
                </wp:positionH>
                <wp:positionV relativeFrom="paragraph">
                  <wp:posOffset>5714365</wp:posOffset>
                </wp:positionV>
                <wp:extent cx="5124450" cy="1067435"/>
                <wp:effectExtent l="0" t="0" r="0" b="0"/>
                <wp:wrapNone/>
                <wp:docPr id="12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067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98382A" w14:textId="77777777" w:rsidR="009A4A30" w:rsidRPr="008F3102" w:rsidRDefault="00BF1661" w:rsidP="00BF1661">
                            <w:pPr>
                              <w:bidi w:val="0"/>
                              <w:spacing w:line="240" w:lineRule="auto"/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</w:pP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aecenas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accumsan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erat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vel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sollicitudin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imperdiet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. Nam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lobortis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hendrerit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ipsum nec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fermentum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Vestibulum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tempus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porta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tempor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fermentum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orci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aliquam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rtl/>
                                <w:lang w:val="fr-FR"/>
                              </w:rPr>
                              <w:t>.</w:t>
                            </w:r>
                          </w:p>
                          <w:p w14:paraId="4DAF6D96" w14:textId="77777777" w:rsidR="00BF1661" w:rsidRPr="008F3102" w:rsidRDefault="00BF1661" w:rsidP="009A4A30">
                            <w:pPr>
                              <w:bidi w:val="0"/>
                              <w:spacing w:line="240" w:lineRule="auto"/>
                              <w:rPr>
                                <w:rFonts w:ascii="Cambria" w:hAnsi="Cambria"/>
                                <w:color w:val="323E4F" w:themeColor="text2" w:themeShade="BF"/>
                                <w:lang w:val="fr-FR"/>
                              </w:rPr>
                            </w:pPr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Sed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aximus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tortor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purus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et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. In eu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attis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eu mollis </w:t>
                            </w:r>
                            <w:proofErr w:type="gram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ante: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432CCC" id="Text Box 21" o:spid="_x0000_s1043" type="#_x0000_t202" style="position:absolute;margin-left:99.75pt;margin-top:449.95pt;width:403.5pt;height:84.0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" filled="f" stroked="f">
                <v:textbox>
                  <w:txbxContent>
                    <w:p w14:paraId="3F98382A" w14:textId="77777777" w:rsidR="009A4A30" w:rsidRPr="008F3102" w:rsidRDefault="00BF1661" w:rsidP="00BF1661">
                      <w:pPr>
                        <w:bidi w:val="0"/>
                        <w:spacing w:line="240" w:lineRule="auto"/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</w:pP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Maecenas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accumsan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erat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vel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sollicitudin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imperdiet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. Nam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lobortis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hendrerit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ipsum nec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fermentum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Vestibulum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tempus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metus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porta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tempor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fermentum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orci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sapien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aliquam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mauris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rtl/>
                          <w:lang w:val="fr-FR"/>
                        </w:rPr>
                        <w:t>.</w:t>
                      </w:r>
                    </w:p>
                    <w:p w14:paraId="4DAF6D96" w14:textId="77777777" w:rsidR="00BF1661" w:rsidRPr="008F3102" w:rsidRDefault="00BF1661" w:rsidP="009A4A30">
                      <w:pPr>
                        <w:bidi w:val="0"/>
                        <w:spacing w:line="240" w:lineRule="auto"/>
                        <w:rPr>
                          <w:rFonts w:ascii="Cambria" w:hAnsi="Cambria"/>
                          <w:color w:val="323E4F" w:themeColor="text2" w:themeShade="BF"/>
                          <w:lang w:val="fr-FR"/>
                        </w:rPr>
                      </w:pPr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Sed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maximus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tortor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purus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et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sapien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. In eu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mattis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metus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eu mollis </w:t>
                      </w:r>
                      <w:proofErr w:type="gram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ante: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62520F9D" wp14:editId="6B60288D">
                <wp:simplePos x="0" y="0"/>
                <wp:positionH relativeFrom="column">
                  <wp:posOffset>1266825</wp:posOffset>
                </wp:positionH>
                <wp:positionV relativeFrom="paragraph">
                  <wp:posOffset>5476240</wp:posOffset>
                </wp:positionV>
                <wp:extent cx="5181600" cy="285750"/>
                <wp:effectExtent l="0" t="0" r="0" b="635"/>
                <wp:wrapNone/>
                <wp:docPr id="11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B09B24" w14:textId="77777777" w:rsidR="00BF1661" w:rsidRPr="008F3102" w:rsidRDefault="00BF1661" w:rsidP="00BF1661">
                            <w:pPr>
                              <w:bidi w:val="0"/>
                              <w:rPr>
                                <w:rFonts w:ascii="Arial" w:hAnsi="Arial"/>
                                <w:color w:val="1F4E79" w:themeColor="accent1" w:themeShade="80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8F3102">
                              <w:rPr>
                                <w:rFonts w:ascii="Arial" w:hAnsi="Arial"/>
                                <w:color w:val="1F4E79" w:themeColor="accent1" w:themeShade="80"/>
                                <w:sz w:val="24"/>
                                <w:szCs w:val="24"/>
                              </w:rPr>
                              <w:t>Sales Person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520F9D" id="Text Box 20" o:spid="_x0000_s1044" type="#_x0000_t202" style="position:absolute;margin-left:99.75pt;margin-top:431.2pt;width:408pt;height:22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" filled="f" stroked="f">
                <v:textbox>
                  <w:txbxContent>
                    <w:p w14:paraId="0BB09B24" w14:textId="77777777" w:rsidR="00BF1661" w:rsidRPr="008F3102" w:rsidRDefault="00BF1661" w:rsidP="00BF1661">
                      <w:pPr>
                        <w:bidi w:val="0"/>
                        <w:rPr>
                          <w:rFonts w:ascii="Arial" w:hAnsi="Arial"/>
                          <w:color w:val="1F4E79" w:themeColor="accent1" w:themeShade="80"/>
                          <w:sz w:val="24"/>
                          <w:szCs w:val="24"/>
                        </w:rPr>
                      </w:pPr>
                      <w:proofErr w:type="gramStart"/>
                      <w:r w:rsidRPr="008F3102">
                        <w:rPr>
                          <w:rFonts w:ascii="Arial" w:hAnsi="Arial"/>
                          <w:color w:val="1F4E79" w:themeColor="accent1" w:themeShade="80"/>
                          <w:sz w:val="24"/>
                          <w:szCs w:val="24"/>
                        </w:rPr>
                        <w:t>Sales Person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5739FDA1" wp14:editId="63009617">
                <wp:simplePos x="0" y="0"/>
                <wp:positionH relativeFrom="column">
                  <wp:posOffset>1266825</wp:posOffset>
                </wp:positionH>
                <wp:positionV relativeFrom="paragraph">
                  <wp:posOffset>4624070</wp:posOffset>
                </wp:positionV>
                <wp:extent cx="5124450" cy="700405"/>
                <wp:effectExtent l="0" t="4445" r="0" b="0"/>
                <wp:wrapNone/>
                <wp:docPr id="10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700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8059BA" w14:textId="77777777" w:rsidR="00146A2F" w:rsidRPr="008F3102" w:rsidRDefault="00146A2F" w:rsidP="00146A2F">
                            <w:pPr>
                              <w:bidi w:val="0"/>
                              <w:spacing w:line="240" w:lineRule="auto"/>
                              <w:rPr>
                                <w:rFonts w:ascii="Cambria" w:hAnsi="Cambria"/>
                                <w:color w:val="323E4F" w:themeColor="text2" w:themeShade="BF"/>
                              </w:rPr>
                            </w:pP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Vestibulum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tempus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porta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tempor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fermentum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orci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aliquam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sed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aximus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tortor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purus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et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. In eu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attis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eu mollis ante. Nam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volutpat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laoreet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nibh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eu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hendrerit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dui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blandit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et</w:t>
                            </w:r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rtl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39FDA1" id="Text Box 19" o:spid="_x0000_s1045" type="#_x0000_t202" style="position:absolute;margin-left:99.75pt;margin-top:364.1pt;width:403.5pt;height:55.1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" filled="f" stroked="f">
                <v:textbox>
                  <w:txbxContent>
                    <w:p w14:paraId="538059BA" w14:textId="77777777" w:rsidR="00146A2F" w:rsidRPr="008F3102" w:rsidRDefault="00146A2F" w:rsidP="00146A2F">
                      <w:pPr>
                        <w:bidi w:val="0"/>
                        <w:spacing w:line="240" w:lineRule="auto"/>
                        <w:rPr>
                          <w:rFonts w:ascii="Cambria" w:hAnsi="Cambria"/>
                          <w:color w:val="323E4F" w:themeColor="text2" w:themeShade="BF"/>
                        </w:rPr>
                      </w:pP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Vestibulum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tempus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metus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porta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tempor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fermentum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orci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sapien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aliquam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mauris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sed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maximus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tortor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purus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et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sapien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. In eu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mattis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metus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eu mollis ante. Nam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volutpat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laoreet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nibh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eu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hendrerit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dui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blandit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et</w:t>
                      </w:r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rtl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07D77DE9" wp14:editId="288AEDB6">
                <wp:simplePos x="0" y="0"/>
                <wp:positionH relativeFrom="column">
                  <wp:posOffset>1266825</wp:posOffset>
                </wp:positionH>
                <wp:positionV relativeFrom="paragraph">
                  <wp:posOffset>4385945</wp:posOffset>
                </wp:positionV>
                <wp:extent cx="5181600" cy="285750"/>
                <wp:effectExtent l="0" t="4445" r="0" b="0"/>
                <wp:wrapNone/>
                <wp:docPr id="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D02FB7" w14:textId="77777777" w:rsidR="00146A2F" w:rsidRPr="008F3102" w:rsidRDefault="00146A2F" w:rsidP="00146A2F">
                            <w:pPr>
                              <w:bidi w:val="0"/>
                              <w:rPr>
                                <w:rFonts w:ascii="Arial" w:hAnsi="Arial"/>
                                <w:color w:val="1F4E79" w:themeColor="accent1" w:themeShade="80"/>
                                <w:sz w:val="24"/>
                                <w:szCs w:val="24"/>
                              </w:rPr>
                            </w:pPr>
                            <w:r w:rsidRPr="008F3102">
                              <w:rPr>
                                <w:rFonts w:ascii="Arial" w:hAnsi="Arial"/>
                                <w:color w:val="1F4E79" w:themeColor="accent1" w:themeShade="80"/>
                                <w:sz w:val="24"/>
                                <w:szCs w:val="24"/>
                              </w:rPr>
                              <w:t>Sales Mana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D77DE9" id="Text Box 18" o:spid="_x0000_s1046" type="#_x0000_t202" style="position:absolute;margin-left:99.75pt;margin-top:345.35pt;width:408pt;height:22.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" filled="f" stroked="f">
                <v:textbox>
                  <w:txbxContent>
                    <w:p w14:paraId="3BD02FB7" w14:textId="77777777" w:rsidR="00146A2F" w:rsidRPr="008F3102" w:rsidRDefault="00146A2F" w:rsidP="00146A2F">
                      <w:pPr>
                        <w:bidi w:val="0"/>
                        <w:rPr>
                          <w:rFonts w:ascii="Arial" w:hAnsi="Arial"/>
                          <w:color w:val="1F4E79" w:themeColor="accent1" w:themeShade="80"/>
                          <w:sz w:val="24"/>
                          <w:szCs w:val="24"/>
                        </w:rPr>
                      </w:pPr>
                      <w:r w:rsidRPr="008F3102">
                        <w:rPr>
                          <w:rFonts w:ascii="Arial" w:hAnsi="Arial"/>
                          <w:color w:val="1F4E79" w:themeColor="accent1" w:themeShade="80"/>
                          <w:sz w:val="24"/>
                          <w:szCs w:val="24"/>
                        </w:rPr>
                        <w:t>Sales Manager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0D0FFBAC" wp14:editId="74CE3488">
                <wp:simplePos x="0" y="0"/>
                <wp:positionH relativeFrom="column">
                  <wp:posOffset>1266825</wp:posOffset>
                </wp:positionH>
                <wp:positionV relativeFrom="paragraph">
                  <wp:posOffset>3009900</wp:posOffset>
                </wp:positionV>
                <wp:extent cx="5124450" cy="1323975"/>
                <wp:effectExtent l="0" t="0" r="0" b="0"/>
                <wp:wrapNone/>
                <wp:docPr id="8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323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8E78BD" w14:textId="77777777" w:rsidR="00146A2F" w:rsidRPr="008F3102" w:rsidRDefault="00146A2F" w:rsidP="00146A2F">
                            <w:pPr>
                              <w:bidi w:val="0"/>
                              <w:spacing w:line="240" w:lineRule="auto"/>
                              <w:rPr>
                                <w:rFonts w:ascii="Cambria" w:hAnsi="Cambria"/>
                                <w:color w:val="323E4F" w:themeColor="text2" w:themeShade="BF"/>
                                <w:lang w:val="fr-FR"/>
                              </w:rPr>
                            </w:pP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Pellentesque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ligula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tellus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interdum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ac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ultrices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et,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placerat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nec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justo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Fusce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pulvinar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pulvinar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. Maecenas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accumsan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erat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vel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sollicitudin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imperdiet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. Nam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lobortis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hendrerit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ipsum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nec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fermentum. Vestibulum tempus,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metus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porta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fermentum,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orci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sapien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aliquam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mauris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, sed maximus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tortor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purus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et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sapien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In eu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attis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eu mollis ante. Nam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volutpat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laoreet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nibh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eu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hendrerit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dui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blandit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et</w:t>
                            </w:r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  <w:rtl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0FFBAC" id="Text Box 17" o:spid="_x0000_s1047" type="#_x0000_t202" style="position:absolute;margin-left:99.75pt;margin-top:237pt;width:403.5pt;height:104.2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" filled="f" stroked="f">
                <v:textbox>
                  <w:txbxContent>
                    <w:p w14:paraId="2C8E78BD" w14:textId="77777777" w:rsidR="00146A2F" w:rsidRPr="008F3102" w:rsidRDefault="00146A2F" w:rsidP="00146A2F">
                      <w:pPr>
                        <w:bidi w:val="0"/>
                        <w:spacing w:line="240" w:lineRule="auto"/>
                        <w:rPr>
                          <w:rFonts w:ascii="Cambria" w:hAnsi="Cambria"/>
                          <w:color w:val="323E4F" w:themeColor="text2" w:themeShade="BF"/>
                          <w:lang w:val="fr-FR"/>
                        </w:rPr>
                      </w:pP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Pellentesque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ligula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tellus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interdum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ac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ultrices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et,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placerat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nec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justo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Fusce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pulvinar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pulvinar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. Maecenas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accumsan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erat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vel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sollicitudin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imperdiet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. Nam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lobortis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hendrerit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ipsum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nec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fermentum. Vestibulum tempus,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metus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porta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fermentum,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orci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sapien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aliquam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mauris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, sed maximus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tortor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purus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et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sapien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. </w:t>
                      </w:r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In eu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mattis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metus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eu mollis ante. Nam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volutpat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laoreet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nibh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eu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hendrerit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dui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>blandit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et</w:t>
                      </w:r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  <w:rtl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03191EBB" wp14:editId="25C2484F">
                <wp:simplePos x="0" y="0"/>
                <wp:positionH relativeFrom="column">
                  <wp:posOffset>1266825</wp:posOffset>
                </wp:positionH>
                <wp:positionV relativeFrom="paragraph">
                  <wp:posOffset>2771775</wp:posOffset>
                </wp:positionV>
                <wp:extent cx="5181600" cy="285750"/>
                <wp:effectExtent l="0" t="0" r="0" b="0"/>
                <wp:wrapNone/>
                <wp:docPr id="7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47FD39" w14:textId="77777777" w:rsidR="00146A2F" w:rsidRPr="008F3102" w:rsidRDefault="00146A2F" w:rsidP="00146A2F">
                            <w:pPr>
                              <w:bidi w:val="0"/>
                              <w:rPr>
                                <w:rFonts w:ascii="Arial" w:hAnsi="Arial"/>
                                <w:color w:val="1F4E79" w:themeColor="accent1" w:themeShade="80"/>
                                <w:sz w:val="24"/>
                                <w:szCs w:val="24"/>
                              </w:rPr>
                            </w:pPr>
                            <w:r w:rsidRPr="008F3102">
                              <w:rPr>
                                <w:rFonts w:ascii="Arial" w:hAnsi="Arial"/>
                                <w:color w:val="1F4E79" w:themeColor="accent1" w:themeShade="80"/>
                                <w:sz w:val="24"/>
                                <w:szCs w:val="24"/>
                              </w:rPr>
                              <w:t>Expert Sales Mana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191EBB" id="Text Box 15" o:spid="_x0000_s1048" type="#_x0000_t202" style="position:absolute;margin-left:99.75pt;margin-top:218.25pt;width:408pt;height:22.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" filled="f" stroked="f">
                <v:textbox>
                  <w:txbxContent>
                    <w:p w14:paraId="4747FD39" w14:textId="77777777" w:rsidR="00146A2F" w:rsidRPr="008F3102" w:rsidRDefault="00146A2F" w:rsidP="00146A2F">
                      <w:pPr>
                        <w:bidi w:val="0"/>
                        <w:rPr>
                          <w:rFonts w:ascii="Arial" w:hAnsi="Arial"/>
                          <w:color w:val="1F4E79" w:themeColor="accent1" w:themeShade="80"/>
                          <w:sz w:val="24"/>
                          <w:szCs w:val="24"/>
                        </w:rPr>
                      </w:pPr>
                      <w:r w:rsidRPr="008F3102">
                        <w:rPr>
                          <w:rFonts w:ascii="Arial" w:hAnsi="Arial"/>
                          <w:color w:val="1F4E79" w:themeColor="accent1" w:themeShade="80"/>
                          <w:sz w:val="24"/>
                          <w:szCs w:val="24"/>
                        </w:rPr>
                        <w:t>Expert Sales Manager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5F0B9E87" wp14:editId="295CBEC4">
                <wp:simplePos x="0" y="0"/>
                <wp:positionH relativeFrom="column">
                  <wp:posOffset>1266825</wp:posOffset>
                </wp:positionH>
                <wp:positionV relativeFrom="paragraph">
                  <wp:posOffset>866775</wp:posOffset>
                </wp:positionV>
                <wp:extent cx="5124450" cy="1323975"/>
                <wp:effectExtent l="0" t="0" r="0" b="0"/>
                <wp:wrapNone/>
                <wp:docPr id="6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323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F923E9" w14:textId="77777777" w:rsidR="009A4A30" w:rsidRPr="008F3102" w:rsidRDefault="007464A0" w:rsidP="00B6758A">
                            <w:pPr>
                              <w:bidi w:val="0"/>
                              <w:spacing w:line="240" w:lineRule="auto"/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, sed do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labore et dolore magna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aliqua</w:t>
                            </w:r>
                            <w:proofErr w:type="spellEnd"/>
                            <w:proofErr w:type="gram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.  </w:t>
                            </w:r>
                            <w:proofErr w:type="gram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Ut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enim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ad minim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veniam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nostrud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exercitation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ullamco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laboris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nisi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a</w:t>
                            </w:r>
                            <w:r w:rsidR="009A4A30"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liquip</w:t>
                            </w:r>
                            <w:proofErr w:type="spellEnd"/>
                            <w:r w:rsidR="009A4A30"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ex </w:t>
                            </w:r>
                            <w:proofErr w:type="spellStart"/>
                            <w:r w:rsidR="009A4A30"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ea</w:t>
                            </w:r>
                            <w:proofErr w:type="spellEnd"/>
                            <w:r w:rsidR="009A4A30"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A4A30"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commodo</w:t>
                            </w:r>
                            <w:proofErr w:type="spellEnd"/>
                            <w:r w:rsidR="009A4A30"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A4A30"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consequat</w:t>
                            </w:r>
                            <w:proofErr w:type="spellEnd"/>
                            <w:r w:rsidR="009A4A30"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4DE3575E" w14:textId="77777777" w:rsidR="008428CF" w:rsidRPr="008F3102" w:rsidRDefault="007464A0" w:rsidP="009A4A30">
                            <w:pPr>
                              <w:bidi w:val="0"/>
                              <w:spacing w:line="240" w:lineRule="auto"/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, sed do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labore et dolore magna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aliqua</w:t>
                            </w:r>
                            <w:proofErr w:type="spellEnd"/>
                            <w:proofErr w:type="gram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.  </w:t>
                            </w:r>
                            <w:proofErr w:type="gram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Ut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enim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ad minim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veniam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nostrud</w:t>
                            </w:r>
                            <w:proofErr w:type="spellEnd"/>
                            <w:r w:rsidRPr="008F3102">
                              <w:rPr>
                                <w:rFonts w:ascii="Cambria" w:hAnsi="Cambria"/>
                                <w:color w:val="323E4F" w:themeColor="text2" w:themeShade="BF"/>
                                <w:spacing w:val="-4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0B9E87" id="Text Box 14" o:spid="_x0000_s1049" type="#_x0000_t202" style="position:absolute;margin-left:99.75pt;margin-top:68.25pt;width:403.5pt;height:104.2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" filled="f" stroked="f">
                <v:textbox>
                  <w:txbxContent>
                    <w:p w14:paraId="01F923E9" w14:textId="77777777" w:rsidR="009A4A30" w:rsidRPr="008F3102" w:rsidRDefault="007464A0" w:rsidP="00B6758A">
                      <w:pPr>
                        <w:bidi w:val="0"/>
                        <w:spacing w:line="240" w:lineRule="auto"/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</w:pPr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Lorem ipsum dolor sit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, sed do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labore et dolore magna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aliqua</w:t>
                      </w:r>
                      <w:proofErr w:type="spellEnd"/>
                      <w:proofErr w:type="gram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.  </w:t>
                      </w:r>
                      <w:proofErr w:type="gram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Ut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enim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ad minim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veniam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nostrud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exercitation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ullamco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laboris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nisi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a</w:t>
                      </w:r>
                      <w:r w:rsidR="009A4A30"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liquip</w:t>
                      </w:r>
                      <w:proofErr w:type="spellEnd"/>
                      <w:r w:rsidR="009A4A30"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ex </w:t>
                      </w:r>
                      <w:proofErr w:type="spellStart"/>
                      <w:r w:rsidR="009A4A30"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ea</w:t>
                      </w:r>
                      <w:proofErr w:type="spellEnd"/>
                      <w:r w:rsidR="009A4A30"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A4A30"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commodo</w:t>
                      </w:r>
                      <w:proofErr w:type="spellEnd"/>
                      <w:r w:rsidR="009A4A30"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A4A30"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consequat</w:t>
                      </w:r>
                      <w:proofErr w:type="spellEnd"/>
                      <w:r w:rsidR="009A4A30"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.</w:t>
                      </w:r>
                    </w:p>
                    <w:p w14:paraId="4DE3575E" w14:textId="77777777" w:rsidR="008428CF" w:rsidRPr="008F3102" w:rsidRDefault="007464A0" w:rsidP="009A4A30">
                      <w:pPr>
                        <w:bidi w:val="0"/>
                        <w:spacing w:line="240" w:lineRule="auto"/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</w:pP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, sed do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labore et dolore magna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aliqua</w:t>
                      </w:r>
                      <w:proofErr w:type="spellEnd"/>
                      <w:proofErr w:type="gram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.  </w:t>
                      </w:r>
                      <w:proofErr w:type="gram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Ut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enim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ad minim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veniam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nostrud</w:t>
                      </w:r>
                      <w:proofErr w:type="spellEnd"/>
                      <w:r w:rsidRPr="008F3102">
                        <w:rPr>
                          <w:rFonts w:ascii="Cambria" w:hAnsi="Cambria"/>
                          <w:color w:val="323E4F" w:themeColor="text2" w:themeShade="BF"/>
                          <w:spacing w:val="-4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74CD8353" wp14:editId="660F244A">
                <wp:simplePos x="0" y="0"/>
                <wp:positionH relativeFrom="column">
                  <wp:posOffset>-876300</wp:posOffset>
                </wp:positionH>
                <wp:positionV relativeFrom="paragraph">
                  <wp:posOffset>-9525</wp:posOffset>
                </wp:positionV>
                <wp:extent cx="4219575" cy="409575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9575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8BC4EF" w14:textId="3BE35DBF" w:rsidR="00D933C2" w:rsidRPr="00384FFB" w:rsidRDefault="00310CB3" w:rsidP="00D933C2">
                            <w:pPr>
                              <w:jc w:val="right"/>
                              <w:rPr>
                                <w:rFonts w:ascii="Raleway Light" w:hAnsi="Raleway Light"/>
                                <w:color w:val="313131"/>
                                <w:spacing w:val="-12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Raleway Light" w:hAnsi="Raleway Light" w:hint="cs"/>
                                <w:color w:val="313131"/>
                                <w:spacing w:val="-12"/>
                                <w:sz w:val="40"/>
                                <w:szCs w:val="40"/>
                                <w:rtl/>
                              </w:rPr>
                              <w:t>TEAM LEA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CD8353" id="Text Box 5" o:spid="_x0000_s1050" type="#_x0000_t202" style="position:absolute;margin-left:-69pt;margin-top:-.75pt;width:332.25pt;height:32.2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" filled="f" stroked="f">
                <v:textbox>
                  <w:txbxContent>
                    <w:p w14:paraId="5C8BC4EF" w14:textId="3BE35DBF" w:rsidR="00D933C2" w:rsidRPr="00384FFB" w:rsidRDefault="00310CB3" w:rsidP="00D933C2">
                      <w:pPr>
                        <w:jc w:val="right"/>
                        <w:rPr>
                          <w:rFonts w:ascii="Raleway Light" w:hAnsi="Raleway Light"/>
                          <w:color w:val="313131"/>
                          <w:spacing w:val="-12"/>
                          <w:sz w:val="40"/>
                          <w:szCs w:val="40"/>
                        </w:rPr>
                      </w:pPr>
                      <w:r>
                        <w:rPr>
                          <w:rFonts w:ascii="Raleway Light" w:hAnsi="Raleway Light" w:hint="cs"/>
                          <w:color w:val="313131"/>
                          <w:spacing w:val="-12"/>
                          <w:sz w:val="40"/>
                          <w:szCs w:val="40"/>
                          <w:rtl/>
                        </w:rPr>
                        <w:t>TEAM LEADER</w:t>
                      </w:r>
                    </w:p>
                  </w:txbxContent>
                </v:textbox>
              </v:shape>
            </w:pict>
          </mc:Fallback>
        </mc:AlternateContent>
      </w:r>
      <w:r w:rsidR="00C22677">
        <w:t xml:space="preserve"> </w:t>
      </w:r>
      <w:r w:rsidR="0029142D">
        <w:t xml:space="preserve"> </w:t>
      </w:r>
    </w:p>
    <w:sectPr w:rsidR="00A0460B" w:rsidSect="00D933C2">
      <w:pgSz w:w="12240" w:h="15840" w:code="1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leway regular">
    <w:altName w:val="Trebuchet MS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aleway Light">
    <w:altName w:val="Raleway Light"/>
    <w:charset w:val="00"/>
    <w:family w:val="auto"/>
    <w:pitch w:val="variable"/>
    <w:sig w:usb0="A00002FF" w:usb1="5000205B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4B2482"/>
    <w:multiLevelType w:val="hybridMultilevel"/>
    <w:tmpl w:val="47448698"/>
    <w:lvl w:ilvl="0" w:tplc="B1E4EF20"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TcxNjG2MDQxNTJX0lEKTi0uzszPAykwrAUAUdrOmSwAAAA="/>
  </w:docVars>
  <w:rsids>
    <w:rsidRoot w:val="00D933C2"/>
    <w:rsid w:val="00022116"/>
    <w:rsid w:val="0007768A"/>
    <w:rsid w:val="00094BE7"/>
    <w:rsid w:val="000B0682"/>
    <w:rsid w:val="00146A2F"/>
    <w:rsid w:val="001E2048"/>
    <w:rsid w:val="0029142D"/>
    <w:rsid w:val="002D2960"/>
    <w:rsid w:val="002E3EFD"/>
    <w:rsid w:val="002F1E6E"/>
    <w:rsid w:val="00310CB3"/>
    <w:rsid w:val="0035217C"/>
    <w:rsid w:val="0035575F"/>
    <w:rsid w:val="00384FFB"/>
    <w:rsid w:val="00415855"/>
    <w:rsid w:val="004434FB"/>
    <w:rsid w:val="004539C3"/>
    <w:rsid w:val="004716C4"/>
    <w:rsid w:val="004F3BEB"/>
    <w:rsid w:val="00515592"/>
    <w:rsid w:val="006677AB"/>
    <w:rsid w:val="006824B5"/>
    <w:rsid w:val="006D0ED5"/>
    <w:rsid w:val="007464A0"/>
    <w:rsid w:val="00784DAD"/>
    <w:rsid w:val="007C1E46"/>
    <w:rsid w:val="00806F40"/>
    <w:rsid w:val="008428CF"/>
    <w:rsid w:val="0086778E"/>
    <w:rsid w:val="00867D45"/>
    <w:rsid w:val="008A70E7"/>
    <w:rsid w:val="008C5E4C"/>
    <w:rsid w:val="008F3102"/>
    <w:rsid w:val="0092144B"/>
    <w:rsid w:val="009718E2"/>
    <w:rsid w:val="009A4A30"/>
    <w:rsid w:val="009F3BCB"/>
    <w:rsid w:val="00A0460B"/>
    <w:rsid w:val="00A3754F"/>
    <w:rsid w:val="00AE6383"/>
    <w:rsid w:val="00AF3C5E"/>
    <w:rsid w:val="00B6514B"/>
    <w:rsid w:val="00B6758A"/>
    <w:rsid w:val="00B93BC8"/>
    <w:rsid w:val="00BF1661"/>
    <w:rsid w:val="00BF4559"/>
    <w:rsid w:val="00C03D35"/>
    <w:rsid w:val="00C22677"/>
    <w:rsid w:val="00C67BA0"/>
    <w:rsid w:val="00D933C2"/>
    <w:rsid w:val="00DC284C"/>
    <w:rsid w:val="00E2761A"/>
    <w:rsid w:val="00E456F8"/>
    <w:rsid w:val="00EA55E5"/>
    <w:rsid w:val="00EE6C27"/>
    <w:rsid w:val="00F26DF4"/>
    <w:rsid w:val="00FC7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o:colormru v:ext="edit" colors="#f7f5f4,#eeb84b,#f8f8f7,#df3e3e,#f7f8f7"/>
    </o:shapedefaults>
    <o:shapelayout v:ext="edit">
      <o:idmap v:ext="edit" data="1"/>
    </o:shapelayout>
  </w:shapeDefaults>
  <w:decimalSymbol w:val="."/>
  <w:listSeparator w:val=","/>
  <w14:docId w14:val="489B5330"/>
  <w15:chartTrackingRefBased/>
  <w15:docId w15:val="{FCF94ABA-F2CB-46DF-B9B3-C036426BA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460B"/>
    <w:pPr>
      <w:bidi/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Jen Craig</cp:lastModifiedBy>
  <cp:revision>2</cp:revision>
  <dcterms:created xsi:type="dcterms:W3CDTF">2021-11-24T14:27:00Z</dcterms:created>
  <dcterms:modified xsi:type="dcterms:W3CDTF">2021-11-24T14:27:00Z</dcterms:modified>
</cp:coreProperties>
</file>